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4C81" w:rsidRDefault="00FA4C81">
      <w:pPr>
        <w:rPr>
          <w:rFonts w:eastAsia="宋体"/>
        </w:rPr>
      </w:pPr>
      <w:r>
        <w:rPr>
          <w:rFonts w:eastAsia="宋体" w:hint="eastAsia"/>
        </w:rPr>
        <w:t xml:space="preserve">In the failed success case study, the project can meet 6 success criteria </w:t>
      </w:r>
      <w:r w:rsidRPr="00674698">
        <w:rPr>
          <w:rFonts w:eastAsia="宋体" w:hint="eastAsia"/>
          <w:strike/>
        </w:rPr>
        <w:t>when it launched</w:t>
      </w:r>
      <w:r>
        <w:rPr>
          <w:rFonts w:eastAsia="宋体" w:hint="eastAsia"/>
        </w:rPr>
        <w:t xml:space="preserve"> at early days. But</w:t>
      </w:r>
      <w:r w:rsidR="003B06E9">
        <w:rPr>
          <w:rFonts w:eastAsia="宋体" w:hint="eastAsia"/>
        </w:rPr>
        <w:t xml:space="preserve"> one year later, it failed to adapt to the new situation since the company changed its strategy.</w:t>
      </w:r>
      <w:r>
        <w:rPr>
          <w:rFonts w:eastAsia="宋体" w:hint="eastAsia"/>
        </w:rPr>
        <w:t xml:space="preserve"> </w:t>
      </w:r>
      <w:r w:rsidRPr="003B06E9">
        <w:rPr>
          <w:rFonts w:eastAsia="宋体" w:hint="eastAsia"/>
          <w:strike/>
        </w:rPr>
        <w:t xml:space="preserve">with economic </w:t>
      </w:r>
      <w:r w:rsidR="00AD16FE" w:rsidRPr="003B06E9">
        <w:rPr>
          <w:rFonts w:ascii="TimesNewRoman" w:hAnsi="TimesNewRoman"/>
          <w:strike/>
          <w:color w:val="000000"/>
        </w:rPr>
        <w:t>downturn</w:t>
      </w:r>
      <w:r w:rsidRPr="003B06E9">
        <w:rPr>
          <w:rFonts w:eastAsia="宋体" w:hint="eastAsia"/>
          <w:strike/>
        </w:rPr>
        <w:t xml:space="preserve">, the company changed the strategy. The project failed to adpat to this </w:t>
      </w:r>
      <w:r w:rsidR="00674698" w:rsidRPr="003B06E9">
        <w:rPr>
          <w:rFonts w:eastAsia="宋体" w:hint="eastAsia"/>
          <w:strike/>
        </w:rPr>
        <w:t>situation</w:t>
      </w:r>
      <w:r w:rsidRPr="003B06E9">
        <w:rPr>
          <w:rFonts w:eastAsia="宋体" w:hint="eastAsia"/>
          <w:strike/>
        </w:rPr>
        <w:t>.</w:t>
      </w:r>
      <w:r>
        <w:rPr>
          <w:rFonts w:eastAsia="宋体" w:hint="eastAsia"/>
        </w:rPr>
        <w:t xml:space="preserve"> </w:t>
      </w:r>
      <w:r w:rsidR="00333DDD">
        <w:rPr>
          <w:rFonts w:eastAsia="宋体" w:hint="eastAsia"/>
        </w:rPr>
        <w:t>T</w:t>
      </w:r>
      <w:r w:rsidR="00333DDD">
        <w:rPr>
          <w:rFonts w:eastAsia="宋体"/>
        </w:rPr>
        <w:t>h</w:t>
      </w:r>
      <w:r w:rsidR="00333DDD">
        <w:rPr>
          <w:rFonts w:eastAsia="宋体" w:hint="eastAsia"/>
        </w:rPr>
        <w:t>e retrospective was w</w:t>
      </w:r>
      <w:r w:rsidR="003B06E9">
        <w:rPr>
          <w:rFonts w:eastAsia="宋体" w:hint="eastAsia"/>
        </w:rPr>
        <w:t xml:space="preserve">hen the project team </w:t>
      </w:r>
      <w:r w:rsidR="00333DDD">
        <w:rPr>
          <w:rFonts w:eastAsia="宋体" w:hint="eastAsia"/>
        </w:rPr>
        <w:t>made</w:t>
      </w:r>
      <w:r w:rsidR="003B06E9">
        <w:rPr>
          <w:rFonts w:eastAsia="宋体" w:hint="eastAsia"/>
        </w:rPr>
        <w:t xml:space="preserve"> planning or some key assumption</w:t>
      </w:r>
      <w:r w:rsidR="00CF7C6B">
        <w:rPr>
          <w:rFonts w:eastAsia="宋体" w:hint="eastAsia"/>
        </w:rPr>
        <w:t>s</w:t>
      </w:r>
      <w:r w:rsidR="003B06E9">
        <w:rPr>
          <w:rFonts w:eastAsia="宋体" w:hint="eastAsia"/>
        </w:rPr>
        <w:t>, they also need</w:t>
      </w:r>
      <w:r w:rsidR="00333DDD">
        <w:rPr>
          <w:rFonts w:eastAsia="宋体" w:hint="eastAsia"/>
        </w:rPr>
        <w:t>ed</w:t>
      </w:r>
      <w:r w:rsidR="003B06E9">
        <w:rPr>
          <w:rFonts w:eastAsia="宋体" w:hint="eastAsia"/>
        </w:rPr>
        <w:t xml:space="preserve"> to consider the long term trend in the industry. </w:t>
      </w:r>
    </w:p>
    <w:p w:rsidR="003B7FD4" w:rsidRDefault="00216182">
      <w:r w:rsidRPr="00FA4C81">
        <w:rPr>
          <w:strike/>
        </w:rPr>
        <w:t>We’ve already knew</w:t>
      </w:r>
      <w:r w:rsidR="0096560C" w:rsidRPr="00FA4C81">
        <w:rPr>
          <w:strike/>
        </w:rPr>
        <w:t xml:space="preserve"> the successful failure project</w:t>
      </w:r>
      <w:r w:rsidR="0096560C" w:rsidRPr="00FA4C81">
        <w:rPr>
          <w:rFonts w:hint="eastAsia"/>
          <w:strike/>
        </w:rPr>
        <w:t>. It</w:t>
      </w:r>
      <w:r w:rsidRPr="00FA4C81">
        <w:rPr>
          <w:strike/>
        </w:rPr>
        <w:t xml:space="preserve"> mean</w:t>
      </w:r>
      <w:r w:rsidR="0096560C" w:rsidRPr="00FA4C81">
        <w:rPr>
          <w:rFonts w:hint="eastAsia"/>
          <w:strike/>
        </w:rPr>
        <w:t>s</w:t>
      </w:r>
      <w:r w:rsidRPr="00FA4C81">
        <w:rPr>
          <w:strike/>
        </w:rPr>
        <w:t xml:space="preserve"> </w:t>
      </w:r>
      <w:r w:rsidR="0096560C" w:rsidRPr="00FA4C81">
        <w:rPr>
          <w:rFonts w:hint="eastAsia"/>
          <w:strike/>
        </w:rPr>
        <w:t>this</w:t>
      </w:r>
      <w:r w:rsidR="0096560C" w:rsidRPr="00FA4C81">
        <w:rPr>
          <w:strike/>
        </w:rPr>
        <w:t xml:space="preserve"> project w</w:t>
      </w:r>
      <w:r w:rsidR="0096560C" w:rsidRPr="00FA4C81">
        <w:rPr>
          <w:rFonts w:hint="eastAsia"/>
          <w:strike/>
        </w:rPr>
        <w:t>as</w:t>
      </w:r>
      <w:r w:rsidRPr="00FA4C81">
        <w:rPr>
          <w:strike/>
        </w:rPr>
        <w:t xml:space="preserve"> seen as successful from outcome perspe</w:t>
      </w:r>
      <w:r w:rsidR="0096560C" w:rsidRPr="00FA4C81">
        <w:rPr>
          <w:strike/>
        </w:rPr>
        <w:t xml:space="preserve">ctive, but </w:t>
      </w:r>
      <w:r w:rsidR="0096560C" w:rsidRPr="00FA4C81">
        <w:rPr>
          <w:rFonts w:hint="eastAsia"/>
          <w:strike/>
        </w:rPr>
        <w:t>was</w:t>
      </w:r>
      <w:r w:rsidR="0096560C" w:rsidRPr="00FA4C81">
        <w:rPr>
          <w:strike/>
        </w:rPr>
        <w:t xml:space="preserve"> seen as failure</w:t>
      </w:r>
      <w:r w:rsidRPr="00FA4C81">
        <w:rPr>
          <w:strike/>
        </w:rPr>
        <w:t xml:space="preserve"> from process perspective</w:t>
      </w:r>
      <w:r w:rsidRPr="00A806C3">
        <w:rPr>
          <w:strike/>
        </w:rPr>
        <w:t xml:space="preserve">. So why many projects </w:t>
      </w:r>
      <w:r w:rsidR="00A806C3" w:rsidRPr="00A806C3">
        <w:rPr>
          <w:strike/>
        </w:rPr>
        <w:t>have this result.</w:t>
      </w:r>
      <w:r w:rsidR="00A806C3">
        <w:t xml:space="preserve"> </w:t>
      </w:r>
      <w:r w:rsidR="00A806C3" w:rsidRPr="0096560C">
        <w:rPr>
          <w:strike/>
        </w:rPr>
        <w:t>I think</w:t>
      </w:r>
      <w:r w:rsidR="00A806C3">
        <w:t xml:space="preserve"> </w:t>
      </w:r>
      <w:r w:rsidR="00942A2F">
        <w:rPr>
          <w:rFonts w:hint="eastAsia"/>
        </w:rPr>
        <w:t xml:space="preserve">60 percent projects in the survey </w:t>
      </w:r>
      <w:r w:rsidR="00333DDD">
        <w:rPr>
          <w:rFonts w:hint="eastAsia"/>
        </w:rPr>
        <w:t>were</w:t>
      </w:r>
      <w:r w:rsidR="00942A2F">
        <w:rPr>
          <w:rFonts w:hint="eastAsia"/>
        </w:rPr>
        <w:t xml:space="preserve"> successful failures. </w:t>
      </w:r>
      <w:r w:rsidR="0096560C">
        <w:rPr>
          <w:rFonts w:hint="eastAsia"/>
        </w:rPr>
        <w:t>T</w:t>
      </w:r>
      <w:r w:rsidR="00A806C3">
        <w:t>rade-off triangle</w:t>
      </w:r>
      <w:r w:rsidR="0096560C">
        <w:rPr>
          <w:rFonts w:hint="eastAsia"/>
        </w:rPr>
        <w:t>s</w:t>
      </w:r>
      <w:r w:rsidR="00A806C3">
        <w:t xml:space="preserve"> can explain why </w:t>
      </w:r>
      <w:r w:rsidR="00A806C3" w:rsidRPr="0096560C">
        <w:rPr>
          <w:strike/>
        </w:rPr>
        <w:t>these occurred</w:t>
      </w:r>
      <w:r w:rsidR="00A806C3">
        <w:t>. When the project managers could not make sure every success c</w:t>
      </w:r>
      <w:r w:rsidR="00942A2F">
        <w:t xml:space="preserve">riteria to be matched, </w:t>
      </w:r>
      <w:r w:rsidR="00CF7C6B">
        <w:rPr>
          <w:rFonts w:hint="eastAsia"/>
        </w:rPr>
        <w:t xml:space="preserve">such </w:t>
      </w:r>
      <w:r w:rsidR="00942A2F">
        <w:t>process</w:t>
      </w:r>
      <w:r w:rsidR="00942A2F">
        <w:rPr>
          <w:rFonts w:hint="eastAsia"/>
        </w:rPr>
        <w:t xml:space="preserve"> perspective</w:t>
      </w:r>
      <w:r w:rsidR="00A806C3">
        <w:t xml:space="preserve"> as cost, time and scope would be gave up.</w:t>
      </w:r>
      <w:r w:rsidR="003B7FD4">
        <w:t xml:space="preserve"> And how to avoid this situation? </w:t>
      </w:r>
      <w:r w:rsidR="00333DDD">
        <w:rPr>
          <w:rFonts w:hint="eastAsia"/>
        </w:rPr>
        <w:t>This case study told us to h</w:t>
      </w:r>
      <w:r w:rsidR="003B7FD4">
        <w:t>ire a good project manager.</w:t>
      </w:r>
    </w:p>
    <w:p w:rsidR="003B7FD4" w:rsidRDefault="003B7FD4">
      <w:r>
        <w:t xml:space="preserve">Let’s see the conclusion part. </w:t>
      </w:r>
      <w:r w:rsidR="00CD13EB">
        <w:t>How to carry out the retro</w:t>
      </w:r>
      <w:r w:rsidR="00300CBE">
        <w:t xml:space="preserve">spective? </w:t>
      </w:r>
      <w:r w:rsidR="00163B38">
        <w:rPr>
          <w:rFonts w:hint="eastAsia"/>
        </w:rPr>
        <w:t>The first kep point is to g</w:t>
      </w:r>
      <w:r w:rsidR="00300CBE">
        <w:t>et feedba</w:t>
      </w:r>
      <w:r w:rsidR="00163B38">
        <w:t>ck from each stakeholder group</w:t>
      </w:r>
      <w:r w:rsidR="00163B38">
        <w:rPr>
          <w:rFonts w:hint="eastAsia"/>
        </w:rPr>
        <w:t xml:space="preserve">, since </w:t>
      </w:r>
      <w:r w:rsidR="00300CBE">
        <w:t>different group</w:t>
      </w:r>
      <w:r w:rsidR="001D087C">
        <w:t>s</w:t>
      </w:r>
      <w:r w:rsidR="00300CBE">
        <w:t xml:space="preserve"> have different satisfaction</w:t>
      </w:r>
      <w:r w:rsidR="001D087C">
        <w:t>s on</w:t>
      </w:r>
      <w:r w:rsidR="00300CBE">
        <w:t xml:space="preserve"> success criteria </w:t>
      </w:r>
      <w:r w:rsidR="00300CBE" w:rsidRPr="00942A2F">
        <w:rPr>
          <w:strike/>
        </w:rPr>
        <w:t>and different priority order</w:t>
      </w:r>
      <w:r w:rsidR="00300CBE">
        <w:t xml:space="preserve">. </w:t>
      </w:r>
      <w:r w:rsidR="00163B38">
        <w:rPr>
          <w:rFonts w:hint="eastAsia"/>
        </w:rPr>
        <w:t xml:space="preserve">And second is to do the </w:t>
      </w:r>
      <w:r w:rsidR="00300CBE">
        <w:t xml:space="preserve"> root cause analysis</w:t>
      </w:r>
      <w:r w:rsidR="001D087C">
        <w:t>. Otherwise,</w:t>
      </w:r>
      <w:r w:rsidR="00333DDD">
        <w:rPr>
          <w:rFonts w:hint="eastAsia"/>
        </w:rPr>
        <w:t xml:space="preserve"> some </w:t>
      </w:r>
      <w:r w:rsidR="001D087C">
        <w:t xml:space="preserve">issues may appear in next project again.  </w:t>
      </w:r>
      <w:r w:rsidR="001D087C" w:rsidRPr="00163B38">
        <w:rPr>
          <w:strike/>
        </w:rPr>
        <w:t xml:space="preserve">What we can learn in this article are in the planning phase we can document the </w:t>
      </w:r>
      <w:r w:rsidR="00F36B7B" w:rsidRPr="00163B38">
        <w:rPr>
          <w:strike/>
        </w:rPr>
        <w:t xml:space="preserve">stakeholder perspective on success criteria at beginning of the project </w:t>
      </w:r>
      <w:r w:rsidR="00942A2F" w:rsidRPr="00163B38">
        <w:rPr>
          <w:rFonts w:hint="eastAsia"/>
          <w:strike/>
        </w:rPr>
        <w:t>, and then</w:t>
      </w:r>
      <w:r w:rsidR="00F36B7B" w:rsidRPr="00163B38">
        <w:rPr>
          <w:strike/>
        </w:rPr>
        <w:t xml:space="preserve"> monitor our project throughout the life cycle.</w:t>
      </w:r>
      <w:r w:rsidR="00F36B7B">
        <w:t xml:space="preserve"> </w:t>
      </w:r>
      <w:r w:rsidR="00F36B7B" w:rsidRPr="00333DDD">
        <w:rPr>
          <w:strike/>
        </w:rPr>
        <w:t>More important is</w:t>
      </w:r>
      <w:r w:rsidR="00333DDD">
        <w:rPr>
          <w:rFonts w:hint="eastAsia"/>
        </w:rPr>
        <w:t>In the end,</w:t>
      </w:r>
      <w:r w:rsidR="00F36B7B">
        <w:t xml:space="preserve"> at organizational level, one project can be seen as an iteration, the retrospective not only benefited for </w:t>
      </w:r>
      <w:r w:rsidR="00CF7C6B">
        <w:rPr>
          <w:rFonts w:hint="eastAsia"/>
        </w:rPr>
        <w:t>this</w:t>
      </w:r>
      <w:r w:rsidR="00F36B7B">
        <w:t xml:space="preserve"> project, but also contributed to the company’s project </w:t>
      </w:r>
      <w:bookmarkStart w:id="0" w:name="_GoBack"/>
      <w:r w:rsidR="00F36B7B">
        <w:t>portfolio</w:t>
      </w:r>
      <w:bookmarkEnd w:id="0"/>
      <w:r w:rsidR="00F36B7B">
        <w:t>.</w:t>
      </w:r>
    </w:p>
    <w:sectPr w:rsidR="003B7F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宋体"/>
    <w:panose1 w:val="00000000000000000000"/>
    <w:charset w:val="86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MTAztjAzBBIGhko6SsGpxcWZ+XkgBUa1AOJFlCQsAAAA"/>
  </w:docVars>
  <w:rsids>
    <w:rsidRoot w:val="00874A90"/>
    <w:rsid w:val="00007A51"/>
    <w:rsid w:val="00072648"/>
    <w:rsid w:val="000B4CFD"/>
    <w:rsid w:val="000D728A"/>
    <w:rsid w:val="000E3D69"/>
    <w:rsid w:val="00163B38"/>
    <w:rsid w:val="001D087C"/>
    <w:rsid w:val="00216182"/>
    <w:rsid w:val="002325BF"/>
    <w:rsid w:val="00255CB8"/>
    <w:rsid w:val="002F0F92"/>
    <w:rsid w:val="00300CBE"/>
    <w:rsid w:val="00312A82"/>
    <w:rsid w:val="003224C7"/>
    <w:rsid w:val="00333DDD"/>
    <w:rsid w:val="00355AAF"/>
    <w:rsid w:val="003B06E9"/>
    <w:rsid w:val="003B7FD4"/>
    <w:rsid w:val="00420E70"/>
    <w:rsid w:val="0043174F"/>
    <w:rsid w:val="005C5D22"/>
    <w:rsid w:val="0064148F"/>
    <w:rsid w:val="00674698"/>
    <w:rsid w:val="006F5EE0"/>
    <w:rsid w:val="0078382C"/>
    <w:rsid w:val="007D2B6D"/>
    <w:rsid w:val="008358F0"/>
    <w:rsid w:val="008464C1"/>
    <w:rsid w:val="00874A90"/>
    <w:rsid w:val="00942A2F"/>
    <w:rsid w:val="0096560C"/>
    <w:rsid w:val="00A806C3"/>
    <w:rsid w:val="00AD16FE"/>
    <w:rsid w:val="00BD0A10"/>
    <w:rsid w:val="00BD459E"/>
    <w:rsid w:val="00C51DD3"/>
    <w:rsid w:val="00C649B7"/>
    <w:rsid w:val="00C8076B"/>
    <w:rsid w:val="00CA1966"/>
    <w:rsid w:val="00CB4E53"/>
    <w:rsid w:val="00CD13EB"/>
    <w:rsid w:val="00CE11FC"/>
    <w:rsid w:val="00CF7C6B"/>
    <w:rsid w:val="00D54EAB"/>
    <w:rsid w:val="00D71BC7"/>
    <w:rsid w:val="00DE2106"/>
    <w:rsid w:val="00DE48DD"/>
    <w:rsid w:val="00DE59E7"/>
    <w:rsid w:val="00E57A78"/>
    <w:rsid w:val="00E81D51"/>
    <w:rsid w:val="00EA560A"/>
    <w:rsid w:val="00F36B7B"/>
    <w:rsid w:val="00F923F6"/>
    <w:rsid w:val="00FA4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1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MU.EDU</Company>
  <LinksUpToDate>false</LinksUpToDate>
  <CharactersWithSpaces>17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ew Qilong</dc:creator>
  <cp:keywords/>
  <dc:description/>
  <cp:lastModifiedBy>Jerry</cp:lastModifiedBy>
  <cp:revision>7</cp:revision>
  <dcterms:created xsi:type="dcterms:W3CDTF">2018-11-06T23:52:00Z</dcterms:created>
  <dcterms:modified xsi:type="dcterms:W3CDTF">2018-11-07T15:26:00Z</dcterms:modified>
</cp:coreProperties>
</file>